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A2774" w14:textId="77777777" w:rsidR="002C5536" w:rsidRPr="00584CC5" w:rsidRDefault="002C5536" w:rsidP="00AD0ABA">
      <w:pPr>
        <w:widowControl/>
        <w:suppressAutoHyphens w:val="0"/>
        <w:spacing w:after="160" w:line="259" w:lineRule="auto"/>
        <w:rPr>
          <w:rFonts w:cs="Times New Roman"/>
        </w:rPr>
      </w:pPr>
      <w:bookmarkStart w:id="0" w:name="_GoBack"/>
      <w:bookmarkEnd w:id="0"/>
    </w:p>
    <w:p w14:paraId="4B342D14" w14:textId="48D3C766" w:rsidR="001C5C98" w:rsidRDefault="001C5C98" w:rsidP="00785662">
      <w:pPr>
        <w:pStyle w:val="TOC3"/>
        <w:tabs>
          <w:tab w:val="right" w:leader="dot" w:pos="9350"/>
        </w:tabs>
        <w:ind w:left="0"/>
        <w:rPr>
          <w:rFonts w:eastAsiaTheme="minorEastAsia" w:cs="Times New Roman"/>
          <w:noProof/>
          <w:kern w:val="0"/>
          <w:sz w:val="22"/>
          <w:szCs w:val="22"/>
          <w:lang w:eastAsia="en-US" w:bidi="ar-SA"/>
        </w:rPr>
      </w:pPr>
    </w:p>
    <w:p w14:paraId="015FB8BB" w14:textId="77777777" w:rsidR="00872286" w:rsidRPr="00872286" w:rsidRDefault="00872286" w:rsidP="00872286">
      <w:pPr>
        <w:rPr>
          <w:lang w:eastAsia="en-US" w:bidi="ar-SA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2EDD64EC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5"/>
            <w:bookmarkStart w:id="2" w:name="_Toc86179434"/>
            <w:r w:rsidRPr="00584CC5">
              <w:rPr>
                <w:rFonts w:cs="Times New Roman"/>
              </w:rPr>
              <w:t>Problem 1</w:t>
            </w:r>
            <w:bookmarkEnd w:id="1"/>
            <w:r w:rsidR="006D63EF" w:rsidRPr="00584CC5">
              <w:rPr>
                <w:rFonts w:cs="Times New Roman"/>
              </w:rPr>
              <w:t xml:space="preserve">: </w:t>
            </w:r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9DBAD9C" w14:textId="027E3F5D" w:rsidR="00E4458D" w:rsidRPr="00584CC5" w:rsidRDefault="005C5B9B" w:rsidP="00BF6DE1">
      <w:pPr>
        <w:jc w:val="both"/>
        <w:rPr>
          <w:rFonts w:cs="Times New Roman"/>
        </w:rPr>
      </w:pPr>
      <w:r>
        <w:rPr>
          <w:rFonts w:cs="Times New Roman"/>
          <w:shd w:val="clear" w:color="auto" w:fill="FFFFFF"/>
        </w:rPr>
        <w:t xml:space="preserve">Write </w:t>
      </w:r>
      <w:r w:rsidR="00B873EC">
        <w:rPr>
          <w:rFonts w:cs="Times New Roman"/>
          <w:shd w:val="clear" w:color="auto" w:fill="FFFFFF"/>
        </w:rPr>
        <w:t xml:space="preserve">a function for the transpose of matrix. 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75CE5A3B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3" w:name="_Toc18265897"/>
            <w:bookmarkStart w:id="4" w:name="_Toc86179435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2</w:t>
            </w:r>
            <w:r w:rsidRPr="00584CC5">
              <w:rPr>
                <w:rFonts w:cs="Times New Roman"/>
              </w:rPr>
              <w:t>:</w:t>
            </w:r>
            <w:bookmarkEnd w:id="3"/>
            <w:r w:rsidR="002C5536" w:rsidRPr="00584CC5">
              <w:rPr>
                <w:rFonts w:cs="Times New Roman"/>
              </w:rPr>
              <w:t xml:space="preserve"> 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3E86058" w14:textId="34E58CB5" w:rsidR="00F90E18" w:rsidRPr="00584CC5" w:rsidRDefault="00B873EC" w:rsidP="00712E62">
      <w:pPr>
        <w:rPr>
          <w:rFonts w:cs="Times New Roman"/>
        </w:rPr>
      </w:pPr>
      <w:r>
        <w:rPr>
          <w:rFonts w:cs="Times New Roman"/>
        </w:rPr>
        <w:t>Write a function for multiplication</w:t>
      </w:r>
      <w:r w:rsidR="00AE23F9">
        <w:rPr>
          <w:rFonts w:cs="Times New Roman"/>
        </w:rPr>
        <w:t xml:space="preserve"> of two matrix. 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6C1E3DA4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86179436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3</w:t>
            </w:r>
            <w:r w:rsidRPr="00584CC5">
              <w:rPr>
                <w:rFonts w:cs="Times New Roman"/>
              </w:rPr>
              <w:t>:</w:t>
            </w:r>
            <w:r w:rsidR="002C5536" w:rsidRPr="00584CC5">
              <w:rPr>
                <w:rFonts w:cs="Times New Roman"/>
              </w:rPr>
              <w:t xml:space="preserve"> </w:t>
            </w:r>
            <w:bookmarkEnd w:id="5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B6ED41B" w14:textId="1BBFFC23" w:rsidR="007E398D" w:rsidRPr="009A7AF3" w:rsidRDefault="00AE23F9" w:rsidP="00E40D20">
      <w:pPr>
        <w:rPr>
          <w:rFonts w:cs="Times New Roman"/>
          <w:i/>
        </w:rPr>
      </w:pPr>
      <w:r w:rsidRPr="009A7AF3">
        <w:rPr>
          <w:rStyle w:val="Emphasis"/>
          <w:rFonts w:cs="Times New Roman"/>
          <w:bCs/>
          <w:i w:val="0"/>
          <w:bdr w:val="none" w:sz="0" w:space="0" w:color="auto" w:frame="1"/>
          <w:shd w:val="clear" w:color="auto" w:fill="FFFFFF"/>
        </w:rPr>
        <w:t>Write a Program to print the Fibonacci sequence of</w:t>
      </w:r>
      <w:r w:rsidR="009A7AF3" w:rsidRPr="009A7AF3">
        <w:rPr>
          <w:rStyle w:val="Emphasis"/>
          <w:rFonts w:cs="Times New Roman"/>
          <w:bCs/>
          <w:i w:val="0"/>
          <w:bdr w:val="none" w:sz="0" w:space="0" w:color="auto" w:frame="1"/>
          <w:shd w:val="clear" w:color="auto" w:fill="FFFFFF"/>
        </w:rPr>
        <w:t xml:space="preserve"> a number using functions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584CC5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0A9C898F" w:rsidR="00654FB0" w:rsidRPr="00584CC5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6" w:name="_Toc86179437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4</w:t>
            </w:r>
            <w:r w:rsidRPr="00584CC5">
              <w:rPr>
                <w:rFonts w:cs="Times New Roman"/>
              </w:rPr>
              <w:t>:</w:t>
            </w:r>
            <w:r w:rsidR="004D4426" w:rsidRPr="00584CC5">
              <w:rPr>
                <w:rFonts w:cs="Times New Roman"/>
              </w:rPr>
              <w:t xml:space="preserve"> </w:t>
            </w:r>
            <w:bookmarkEnd w:id="6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584CC5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87909AC" w14:textId="1D2C67A7" w:rsidR="000D6251" w:rsidRPr="009A7AF3" w:rsidRDefault="009A7AF3" w:rsidP="001F1E38">
      <w:pPr>
        <w:jc w:val="both"/>
        <w:rPr>
          <w:rFonts w:cs="Times New Roman"/>
          <w:shd w:val="clear" w:color="auto" w:fill="FFFFFF"/>
        </w:rPr>
      </w:pPr>
      <w:r w:rsidRPr="009A7AF3">
        <w:rPr>
          <w:rFonts w:cs="Times New Roman"/>
          <w:shd w:val="clear" w:color="auto" w:fill="FFFFFF"/>
        </w:rPr>
        <w:t>Write a function to reverse the array of charter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584CC5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2C0F6420" w:rsidR="00B1335E" w:rsidRPr="00584CC5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7" w:name="_Toc83138510"/>
            <w:bookmarkStart w:id="8" w:name="_Toc86179438"/>
            <w:r w:rsidRPr="00584CC5">
              <w:rPr>
                <w:rFonts w:cs="Times New Roman"/>
              </w:rPr>
              <w:t xml:space="preserve">Problem </w:t>
            </w:r>
            <w:r w:rsidR="00560F7D">
              <w:rPr>
                <w:rFonts w:cs="Times New Roman"/>
              </w:rPr>
              <w:t>5</w:t>
            </w:r>
            <w:r w:rsidRPr="00584CC5">
              <w:rPr>
                <w:rFonts w:cs="Times New Roman"/>
              </w:rPr>
              <w:t xml:space="preserve">: </w:t>
            </w:r>
            <w:bookmarkEnd w:id="7"/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584CC5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208CAE4" w14:textId="54BC78A8" w:rsidR="00034545" w:rsidRDefault="009A7AF3" w:rsidP="000D6251">
      <w:pPr>
        <w:rPr>
          <w:rFonts w:cs="Times New Roman"/>
          <w:b/>
          <w:bCs/>
          <w:spacing w:val="5"/>
          <w:lang w:bidi="en-US"/>
        </w:rPr>
      </w:pPr>
      <w:r>
        <w:rPr>
          <w:rFonts w:cs="Times New Roman"/>
          <w:shd w:val="clear" w:color="auto" w:fill="FFFFFF"/>
        </w:rPr>
        <w:t>Write a function to find the Kth largest element from the</w:t>
      </w:r>
      <w:r w:rsidR="008D2E3B">
        <w:rPr>
          <w:rFonts w:cs="Times New Roman"/>
          <w:shd w:val="clear" w:color="auto" w:fill="FFFFFF"/>
        </w:rPr>
        <w:t xml:space="preserve"> array suing function.</w:t>
      </w:r>
      <w:r>
        <w:rPr>
          <w:rFonts w:cs="Times New Roman"/>
          <w:shd w:val="clear" w:color="auto" w:fill="FFFFFF"/>
        </w:rPr>
        <w:t xml:space="preserve"> </w:t>
      </w:r>
    </w:p>
    <w:p w14:paraId="103AB28C" w14:textId="77777777" w:rsidR="00034545" w:rsidRDefault="00034545" w:rsidP="000D6251">
      <w:pPr>
        <w:rPr>
          <w:rFonts w:cs="Times New Roman"/>
          <w:b/>
          <w:bCs/>
          <w:spacing w:val="5"/>
          <w:lang w:bidi="en-US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034545" w:rsidRPr="00584CC5" w14:paraId="20D8F0CD" w14:textId="77777777" w:rsidTr="00C767CC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6E06DFE" w14:textId="725A288C" w:rsidR="00034545" w:rsidRPr="00584CC5" w:rsidRDefault="00034545" w:rsidP="00C767CC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6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AE8678A" w14:textId="77777777" w:rsidR="00034545" w:rsidRPr="00584CC5" w:rsidRDefault="00034545" w:rsidP="00C767CC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A0465FD" w14:textId="1085B852" w:rsidR="004E4AB6" w:rsidRDefault="008D2E3B" w:rsidP="000D6251">
      <w:pPr>
        <w:rPr>
          <w:rFonts w:cs="Times New Roman"/>
          <w:b/>
          <w:bCs/>
          <w:spacing w:val="5"/>
          <w:lang w:bidi="en-US"/>
        </w:rPr>
      </w:pPr>
      <w:r>
        <w:rPr>
          <w:rFonts w:cs="Times New Roman"/>
          <w:b/>
          <w:bCs/>
          <w:spacing w:val="5"/>
          <w:lang w:bidi="en-US"/>
        </w:rPr>
        <w:t xml:space="preserve">Write a function that take a integer from user and convert that to binary </w:t>
      </w:r>
    </w:p>
    <w:p w14:paraId="50620F73" w14:textId="77777777" w:rsidR="004E4AB6" w:rsidRDefault="004E4AB6" w:rsidP="000D6251">
      <w:pPr>
        <w:rPr>
          <w:rFonts w:cs="Times New Roman"/>
          <w:b/>
          <w:bCs/>
          <w:spacing w:val="5"/>
          <w:lang w:bidi="en-US"/>
        </w:rPr>
      </w:pPr>
    </w:p>
    <w:p w14:paraId="670FF0AB" w14:textId="609EEC33" w:rsidR="00DF0A8D" w:rsidRPr="008D2E3B" w:rsidRDefault="00D10E2F" w:rsidP="000D6251">
      <w:pPr>
        <w:rPr>
          <w:rFonts w:cs="Times New Roman"/>
          <w:b/>
          <w:bCs/>
          <w:spacing w:val="5"/>
          <w:sz w:val="36"/>
          <w:szCs w:val="36"/>
          <w:lang w:bidi="en-US"/>
        </w:rPr>
      </w:pP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>
        <w:rPr>
          <w:rFonts w:cs="Times New Roman"/>
          <w:b/>
          <w:bCs/>
          <w:spacing w:val="5"/>
          <w:lang w:bidi="en-US"/>
        </w:rPr>
        <w:tab/>
      </w:r>
      <w:r w:rsidR="008D2E3B" w:rsidRPr="008D2E3B">
        <w:rPr>
          <w:rFonts w:cs="Times New Roman"/>
          <w:b/>
          <w:bCs/>
          <w:spacing w:val="5"/>
          <w:sz w:val="36"/>
          <w:szCs w:val="36"/>
          <w:lang w:bidi="en-US"/>
        </w:rPr>
        <w:t>Note: Write functions for every work input as well in every question (call only functions in main)</w:t>
      </w:r>
    </w:p>
    <w:sectPr w:rsidR="00DF0A8D" w:rsidRPr="008D2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panose1 w:val="020B0604020202020204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34545"/>
    <w:rsid w:val="000346CB"/>
    <w:rsid w:val="00052B4D"/>
    <w:rsid w:val="000748A0"/>
    <w:rsid w:val="000A310C"/>
    <w:rsid w:val="000B3B8A"/>
    <w:rsid w:val="000B5ADD"/>
    <w:rsid w:val="000D127A"/>
    <w:rsid w:val="000D6251"/>
    <w:rsid w:val="000F7401"/>
    <w:rsid w:val="001540B8"/>
    <w:rsid w:val="001A0DB6"/>
    <w:rsid w:val="001C5C98"/>
    <w:rsid w:val="001C7C3E"/>
    <w:rsid w:val="001E3854"/>
    <w:rsid w:val="001F1AD0"/>
    <w:rsid w:val="001F1E38"/>
    <w:rsid w:val="0024064D"/>
    <w:rsid w:val="00244C83"/>
    <w:rsid w:val="002761B4"/>
    <w:rsid w:val="0027624C"/>
    <w:rsid w:val="002962D0"/>
    <w:rsid w:val="002B12F1"/>
    <w:rsid w:val="002C5536"/>
    <w:rsid w:val="002D3E1F"/>
    <w:rsid w:val="00317137"/>
    <w:rsid w:val="00350324"/>
    <w:rsid w:val="00350962"/>
    <w:rsid w:val="003844F0"/>
    <w:rsid w:val="003B5A42"/>
    <w:rsid w:val="003E53A8"/>
    <w:rsid w:val="004010B7"/>
    <w:rsid w:val="0040528A"/>
    <w:rsid w:val="004300D9"/>
    <w:rsid w:val="00472B52"/>
    <w:rsid w:val="004D4426"/>
    <w:rsid w:val="004D79C3"/>
    <w:rsid w:val="004E4AB6"/>
    <w:rsid w:val="00530FC8"/>
    <w:rsid w:val="00552BFC"/>
    <w:rsid w:val="00560F7D"/>
    <w:rsid w:val="00584CC5"/>
    <w:rsid w:val="00585ABA"/>
    <w:rsid w:val="005A137D"/>
    <w:rsid w:val="005A3A0A"/>
    <w:rsid w:val="005A774E"/>
    <w:rsid w:val="005C5B9B"/>
    <w:rsid w:val="005C5C72"/>
    <w:rsid w:val="00605BBB"/>
    <w:rsid w:val="00647104"/>
    <w:rsid w:val="00654FB0"/>
    <w:rsid w:val="00656F88"/>
    <w:rsid w:val="006736A8"/>
    <w:rsid w:val="00675CF4"/>
    <w:rsid w:val="006D61C4"/>
    <w:rsid w:val="006D63EF"/>
    <w:rsid w:val="006D720A"/>
    <w:rsid w:val="006E714D"/>
    <w:rsid w:val="00712E62"/>
    <w:rsid w:val="0075098D"/>
    <w:rsid w:val="00750EF3"/>
    <w:rsid w:val="00772B4B"/>
    <w:rsid w:val="00785662"/>
    <w:rsid w:val="007D3209"/>
    <w:rsid w:val="007D322D"/>
    <w:rsid w:val="007E013E"/>
    <w:rsid w:val="007E398D"/>
    <w:rsid w:val="007F2622"/>
    <w:rsid w:val="0080528A"/>
    <w:rsid w:val="0084026E"/>
    <w:rsid w:val="00843514"/>
    <w:rsid w:val="00872286"/>
    <w:rsid w:val="00873D5B"/>
    <w:rsid w:val="008D2E3B"/>
    <w:rsid w:val="008E680E"/>
    <w:rsid w:val="00952B6D"/>
    <w:rsid w:val="00966388"/>
    <w:rsid w:val="00967D11"/>
    <w:rsid w:val="00981865"/>
    <w:rsid w:val="00985A70"/>
    <w:rsid w:val="009A7AF3"/>
    <w:rsid w:val="009B0512"/>
    <w:rsid w:val="009B58FA"/>
    <w:rsid w:val="009F0BC8"/>
    <w:rsid w:val="00A002BE"/>
    <w:rsid w:val="00A01C46"/>
    <w:rsid w:val="00A208CC"/>
    <w:rsid w:val="00A72614"/>
    <w:rsid w:val="00A8380B"/>
    <w:rsid w:val="00AC5A11"/>
    <w:rsid w:val="00AD0ABA"/>
    <w:rsid w:val="00AD1CEA"/>
    <w:rsid w:val="00AE23F9"/>
    <w:rsid w:val="00AE77F6"/>
    <w:rsid w:val="00B1335E"/>
    <w:rsid w:val="00B207AA"/>
    <w:rsid w:val="00B220B3"/>
    <w:rsid w:val="00B85B5B"/>
    <w:rsid w:val="00B873EC"/>
    <w:rsid w:val="00BA19BF"/>
    <w:rsid w:val="00BC0DC7"/>
    <w:rsid w:val="00BC3B99"/>
    <w:rsid w:val="00BD3525"/>
    <w:rsid w:val="00BF647B"/>
    <w:rsid w:val="00BF6DE1"/>
    <w:rsid w:val="00BF7575"/>
    <w:rsid w:val="00C23994"/>
    <w:rsid w:val="00C32975"/>
    <w:rsid w:val="00CB445C"/>
    <w:rsid w:val="00CC501B"/>
    <w:rsid w:val="00CF3117"/>
    <w:rsid w:val="00D10E2F"/>
    <w:rsid w:val="00D25A26"/>
    <w:rsid w:val="00D32F26"/>
    <w:rsid w:val="00D41AD8"/>
    <w:rsid w:val="00D727C1"/>
    <w:rsid w:val="00D755B0"/>
    <w:rsid w:val="00D86362"/>
    <w:rsid w:val="00D965A8"/>
    <w:rsid w:val="00DB4A96"/>
    <w:rsid w:val="00DF0A8D"/>
    <w:rsid w:val="00E40D20"/>
    <w:rsid w:val="00E4458D"/>
    <w:rsid w:val="00E5356C"/>
    <w:rsid w:val="00E62C7F"/>
    <w:rsid w:val="00E62D12"/>
    <w:rsid w:val="00E62EA9"/>
    <w:rsid w:val="00E65CEF"/>
    <w:rsid w:val="00E66CEB"/>
    <w:rsid w:val="00EB5572"/>
    <w:rsid w:val="00EC2AED"/>
    <w:rsid w:val="00EC65A6"/>
    <w:rsid w:val="00EC6F89"/>
    <w:rsid w:val="00F0315C"/>
    <w:rsid w:val="00F41A8A"/>
    <w:rsid w:val="00F90E18"/>
    <w:rsid w:val="00F9684C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137D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  <w:style w:type="character" w:customStyle="1" w:styleId="aceidentifier">
    <w:name w:val="ace_identifier"/>
    <w:basedOn w:val="DefaultParagraphFont"/>
    <w:rsid w:val="000D6251"/>
  </w:style>
  <w:style w:type="character" w:customStyle="1" w:styleId="acepunctuation">
    <w:name w:val="ace_punctuation"/>
    <w:basedOn w:val="DefaultParagraphFont"/>
    <w:rsid w:val="000D6251"/>
  </w:style>
  <w:style w:type="character" w:customStyle="1" w:styleId="aceconstant">
    <w:name w:val="ace_constant"/>
    <w:basedOn w:val="DefaultParagraphFont"/>
    <w:rsid w:val="000D6251"/>
  </w:style>
  <w:style w:type="character" w:styleId="Emphasis">
    <w:name w:val="Emphasis"/>
    <w:basedOn w:val="DefaultParagraphFont"/>
    <w:uiPriority w:val="20"/>
    <w:qFormat/>
    <w:rsid w:val="00AE23F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6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EDAA1A8-353B-FD49-90D4-1FA892892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7</cp:revision>
  <dcterms:created xsi:type="dcterms:W3CDTF">2024-10-23T12:16:00Z</dcterms:created>
  <dcterms:modified xsi:type="dcterms:W3CDTF">2024-11-23T01:56:00Z</dcterms:modified>
</cp:coreProperties>
</file>